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A699D7" w14:textId="77777777" w:rsidR="009671DD" w:rsidRPr="008372DE" w:rsidRDefault="009671DD">
      <w:pPr>
        <w:rPr>
          <w:rFonts w:cs="Times New Roman"/>
          <w:szCs w:val="24"/>
          <w:lang w:val="ro-RO"/>
        </w:rPr>
      </w:pPr>
    </w:p>
    <w:p w14:paraId="03689C89" w14:textId="327C0BF3" w:rsidR="00947339" w:rsidRPr="008372DE" w:rsidRDefault="00947339" w:rsidP="00947339">
      <w:pPr>
        <w:autoSpaceDE w:val="0"/>
        <w:autoSpaceDN w:val="0"/>
        <w:adjustRightInd w:val="0"/>
        <w:spacing w:before="40" w:after="40"/>
        <w:jc w:val="center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b/>
          <w:bCs/>
          <w:color w:val="000000"/>
          <w:sz w:val="28"/>
          <w:szCs w:val="28"/>
          <w:lang w:val="ro-RO"/>
        </w:rPr>
        <w:t>FI</w:t>
      </w:r>
      <w:r w:rsidR="005518CA">
        <w:rPr>
          <w:rFonts w:cs="Times New Roman"/>
          <w:b/>
          <w:bCs/>
          <w:color w:val="000000"/>
          <w:sz w:val="28"/>
          <w:szCs w:val="28"/>
          <w:lang w:val="ro-RO"/>
        </w:rPr>
        <w:t>Ș</w:t>
      </w:r>
      <w:r w:rsidRPr="008372DE">
        <w:rPr>
          <w:rFonts w:cs="Times New Roman"/>
          <w:b/>
          <w:bCs/>
          <w:color w:val="000000"/>
          <w:sz w:val="28"/>
          <w:szCs w:val="28"/>
          <w:lang w:val="ro-RO"/>
        </w:rPr>
        <w:t xml:space="preserve">Ă DE ÎNSCRIERE </w:t>
      </w:r>
    </w:p>
    <w:p w14:paraId="5F49E110" w14:textId="77777777" w:rsidR="00947339" w:rsidRPr="008372DE" w:rsidRDefault="00947339" w:rsidP="00947339">
      <w:pPr>
        <w:autoSpaceDE w:val="0"/>
        <w:autoSpaceDN w:val="0"/>
        <w:adjustRightInd w:val="0"/>
        <w:spacing w:before="40" w:after="40"/>
        <w:jc w:val="center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la Concursul </w:t>
      </w:r>
    </w:p>
    <w:p w14:paraId="304C083B" w14:textId="7F73F3AF" w:rsidR="00947339" w:rsidRPr="008372DE" w:rsidRDefault="00947339" w:rsidP="00947339">
      <w:pPr>
        <w:autoSpaceDE w:val="0"/>
        <w:autoSpaceDN w:val="0"/>
        <w:adjustRightInd w:val="0"/>
        <w:spacing w:before="40" w:after="40"/>
        <w:ind w:firstLine="720"/>
        <w:jc w:val="center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b/>
          <w:bCs/>
          <w:color w:val="000000"/>
          <w:sz w:val="28"/>
          <w:szCs w:val="28"/>
          <w:lang w:val="ro-RO"/>
        </w:rPr>
        <w:t xml:space="preserve">ELECTROTEHNIADA </w:t>
      </w:r>
      <w:r w:rsidR="00DC0AE1">
        <w:rPr>
          <w:rFonts w:cs="Times New Roman"/>
          <w:b/>
          <w:bCs/>
          <w:color w:val="000000"/>
          <w:sz w:val="28"/>
          <w:szCs w:val="28"/>
          <w:lang w:val="ro-RO"/>
        </w:rPr>
        <w:t>2023</w:t>
      </w:r>
      <w:r w:rsidR="00DC0AE1">
        <w:rPr>
          <w:rFonts w:cs="Times New Roman"/>
          <w:b/>
          <w:bCs/>
          <w:color w:val="000000"/>
          <w:sz w:val="28"/>
          <w:szCs w:val="28"/>
          <w:lang w:val="ro-RO"/>
        </w:rPr>
        <w:br/>
      </w:r>
      <w:r w:rsidRPr="008372DE">
        <w:rPr>
          <w:rFonts w:cs="Times New Roman"/>
          <w:b/>
          <w:bCs/>
          <w:color w:val="000000"/>
          <w:sz w:val="28"/>
          <w:szCs w:val="28"/>
          <w:lang w:val="ro-RO"/>
        </w:rPr>
        <w:t xml:space="preserve">Creativitate în </w:t>
      </w:r>
      <w:r w:rsidR="005518CA">
        <w:rPr>
          <w:rFonts w:cs="Times New Roman"/>
          <w:b/>
          <w:bCs/>
          <w:color w:val="000000"/>
          <w:sz w:val="28"/>
          <w:szCs w:val="28"/>
          <w:lang w:val="ro-RO"/>
        </w:rPr>
        <w:t>ș</w:t>
      </w:r>
      <w:r w:rsidRPr="008372DE">
        <w:rPr>
          <w:rFonts w:cs="Times New Roman"/>
          <w:b/>
          <w:bCs/>
          <w:color w:val="000000"/>
          <w:sz w:val="28"/>
          <w:szCs w:val="28"/>
          <w:lang w:val="ro-RO"/>
        </w:rPr>
        <w:t>tiin</w:t>
      </w:r>
      <w:r w:rsidR="005518CA">
        <w:rPr>
          <w:rFonts w:cs="Times New Roman"/>
          <w:b/>
          <w:bCs/>
          <w:color w:val="000000"/>
          <w:sz w:val="28"/>
          <w:szCs w:val="28"/>
          <w:lang w:val="ro-RO"/>
        </w:rPr>
        <w:t>ț</w:t>
      </w:r>
      <w:r w:rsidRPr="008372DE">
        <w:rPr>
          <w:rFonts w:cs="Times New Roman"/>
          <w:b/>
          <w:bCs/>
          <w:color w:val="000000"/>
          <w:sz w:val="28"/>
          <w:szCs w:val="28"/>
          <w:lang w:val="ro-RO"/>
        </w:rPr>
        <w:t xml:space="preserve">ă </w:t>
      </w:r>
      <w:r w:rsidR="005518CA">
        <w:rPr>
          <w:rFonts w:cs="Times New Roman"/>
          <w:b/>
          <w:bCs/>
          <w:color w:val="000000"/>
          <w:sz w:val="28"/>
          <w:szCs w:val="28"/>
          <w:lang w:val="ro-RO"/>
        </w:rPr>
        <w:t>ș</w:t>
      </w:r>
      <w:r w:rsidRPr="008372DE">
        <w:rPr>
          <w:rFonts w:cs="Times New Roman"/>
          <w:b/>
          <w:bCs/>
          <w:color w:val="000000"/>
          <w:sz w:val="28"/>
          <w:szCs w:val="28"/>
          <w:lang w:val="ro-RO"/>
        </w:rPr>
        <w:t xml:space="preserve">i tehnologii </w:t>
      </w:r>
    </w:p>
    <w:p w14:paraId="3D1BD552" w14:textId="77777777" w:rsidR="00947339" w:rsidRDefault="00947339" w:rsidP="00947339">
      <w:pPr>
        <w:autoSpaceDE w:val="0"/>
        <w:autoSpaceDN w:val="0"/>
        <w:adjustRightInd w:val="0"/>
        <w:spacing w:before="40" w:after="40"/>
        <w:ind w:firstLine="720"/>
        <w:jc w:val="center"/>
        <w:rPr>
          <w:rFonts w:cs="Times New Roman"/>
          <w:color w:val="000000"/>
          <w:sz w:val="28"/>
          <w:szCs w:val="28"/>
          <w:lang w:val="ro-RO"/>
        </w:rPr>
      </w:pPr>
    </w:p>
    <w:p w14:paraId="6FD37650" w14:textId="77777777" w:rsidR="000C5CF7" w:rsidRPr="008372DE" w:rsidRDefault="000C5CF7" w:rsidP="00947339">
      <w:pPr>
        <w:autoSpaceDE w:val="0"/>
        <w:autoSpaceDN w:val="0"/>
        <w:adjustRightInd w:val="0"/>
        <w:spacing w:before="40" w:after="40"/>
        <w:ind w:firstLine="720"/>
        <w:jc w:val="center"/>
        <w:rPr>
          <w:rFonts w:cs="Times New Roman"/>
          <w:color w:val="000000"/>
          <w:sz w:val="28"/>
          <w:szCs w:val="28"/>
          <w:lang w:val="ro-RO"/>
        </w:rPr>
      </w:pPr>
    </w:p>
    <w:p w14:paraId="1E6EDEDD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Liceul: __________________________________________________________ </w:t>
      </w:r>
    </w:p>
    <w:p w14:paraId="1E688B3F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Localitatea: ______________________________________________________ </w:t>
      </w:r>
    </w:p>
    <w:p w14:paraId="2BB2A3E3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Denumirea lucrării: ________________________________________________ </w:t>
      </w:r>
    </w:p>
    <w:p w14:paraId="7F46178C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________________________________________________________________ </w:t>
      </w:r>
    </w:p>
    <w:p w14:paraId="3F025F21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________________________________________________________________ </w:t>
      </w:r>
    </w:p>
    <w:p w14:paraId="590845D6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________________________________________________________________ </w:t>
      </w:r>
    </w:p>
    <w:p w14:paraId="2D6BFC35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</w:p>
    <w:p w14:paraId="22B75273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Membrii echipei: </w:t>
      </w:r>
    </w:p>
    <w:p w14:paraId="6DE2CD68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1. ________________________________________________ </w:t>
      </w:r>
    </w:p>
    <w:p w14:paraId="30EF017F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2. ________________________________________________ </w:t>
      </w:r>
    </w:p>
    <w:p w14:paraId="5C194292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3. ________________________________________________ </w:t>
      </w:r>
    </w:p>
    <w:p w14:paraId="501BC849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4. ________________________________________________ </w:t>
      </w:r>
    </w:p>
    <w:p w14:paraId="54DF6BEA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Cadru didactic coordonator: _________________________________________ </w:t>
      </w:r>
    </w:p>
    <w:p w14:paraId="1A3BD038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Adresă e-mail de contact: ___________________________________________ </w:t>
      </w:r>
    </w:p>
    <w:p w14:paraId="03AFB084" w14:textId="48731C21" w:rsidR="009671DD" w:rsidRPr="008372DE" w:rsidRDefault="00947339" w:rsidP="00947339">
      <w:pPr>
        <w:spacing w:before="120"/>
        <w:ind w:left="567"/>
        <w:rPr>
          <w:rFonts w:cs="Times New Roman"/>
          <w:szCs w:val="24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>Resurse solicitate pentru sus</w:t>
      </w:r>
      <w:r w:rsidR="005518CA">
        <w:rPr>
          <w:rFonts w:cs="Times New Roman"/>
          <w:color w:val="000000"/>
          <w:sz w:val="28"/>
          <w:szCs w:val="28"/>
          <w:lang w:val="ro-RO"/>
        </w:rPr>
        <w:t>ț</w:t>
      </w:r>
      <w:r w:rsidRPr="008372DE">
        <w:rPr>
          <w:rFonts w:cs="Times New Roman"/>
          <w:color w:val="000000"/>
          <w:sz w:val="28"/>
          <w:szCs w:val="28"/>
          <w:lang w:val="ro-RO"/>
        </w:rPr>
        <w:t>inere</w:t>
      </w:r>
      <w:r w:rsidR="002718AD" w:rsidRPr="008372DE">
        <w:rPr>
          <w:rFonts w:cs="Times New Roman"/>
          <w:color w:val="000000"/>
          <w:sz w:val="28"/>
          <w:szCs w:val="28"/>
          <w:lang w:val="ro-RO"/>
        </w:rPr>
        <w:t xml:space="preserve"> </w:t>
      </w:r>
      <w:r w:rsidR="002718AD" w:rsidRPr="008372DE">
        <w:rPr>
          <w:sz w:val="22"/>
          <w:lang w:val="ro-RO"/>
        </w:rPr>
        <w:t>(</w:t>
      </w:r>
      <w:r w:rsidR="002718AD" w:rsidRPr="005518CA">
        <w:rPr>
          <w:rFonts w:cs="Times New Roman"/>
          <w:color w:val="000000"/>
          <w:sz w:val="28"/>
          <w:szCs w:val="28"/>
          <w:lang w:val="ro-RO"/>
        </w:rPr>
        <w:t>alimentare electrică, Internet, etc.</w:t>
      </w:r>
      <w:r w:rsidR="002718AD" w:rsidRPr="008372DE">
        <w:rPr>
          <w:sz w:val="22"/>
          <w:lang w:val="ro-RO"/>
        </w:rPr>
        <w:t>)</w:t>
      </w:r>
      <w:r w:rsidRPr="008372DE">
        <w:rPr>
          <w:rFonts w:cs="Times New Roman"/>
          <w:color w:val="000000"/>
          <w:sz w:val="28"/>
          <w:szCs w:val="28"/>
          <w:lang w:val="ro-RO"/>
        </w:rPr>
        <w:t xml:space="preserve">: </w:t>
      </w:r>
    </w:p>
    <w:p w14:paraId="061365F7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________________________________________________________________ </w:t>
      </w:r>
    </w:p>
    <w:p w14:paraId="313B5613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________________________________________________________________ </w:t>
      </w:r>
    </w:p>
    <w:p w14:paraId="4C61EA39" w14:textId="77777777" w:rsidR="002718AD" w:rsidRPr="008372DE" w:rsidRDefault="002718AD" w:rsidP="002718AD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________________________________________________________________ </w:t>
      </w:r>
    </w:p>
    <w:p w14:paraId="0A8A46DF" w14:textId="77777777" w:rsidR="005518CA" w:rsidRPr="008372DE" w:rsidRDefault="005518CA" w:rsidP="005518CA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________________________________________________________________ </w:t>
      </w:r>
    </w:p>
    <w:p w14:paraId="75CD8DD5" w14:textId="77777777" w:rsidR="005518CA" w:rsidRPr="008372DE" w:rsidRDefault="005518CA" w:rsidP="005518CA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________________________________________________________________ </w:t>
      </w:r>
    </w:p>
    <w:p w14:paraId="636365F2" w14:textId="77777777" w:rsidR="009671DD" w:rsidRPr="008372DE" w:rsidRDefault="009671DD" w:rsidP="00DE2830">
      <w:pPr>
        <w:rPr>
          <w:rFonts w:cs="Times New Roman"/>
          <w:szCs w:val="24"/>
          <w:lang w:val="ro-RO"/>
        </w:rPr>
      </w:pPr>
    </w:p>
    <w:p w14:paraId="774ADB90" w14:textId="77777777" w:rsidR="00DE2830" w:rsidRPr="008372DE" w:rsidRDefault="00DE2830" w:rsidP="00DE2830">
      <w:pPr>
        <w:rPr>
          <w:rFonts w:cs="Times New Roman"/>
          <w:szCs w:val="24"/>
          <w:lang w:val="ro-RO"/>
        </w:rPr>
      </w:pPr>
    </w:p>
    <w:sectPr w:rsidR="00DE2830" w:rsidRPr="008372DE" w:rsidSect="00947339">
      <w:pgSz w:w="11907" w:h="16840" w:code="9"/>
      <w:pgMar w:top="794" w:right="851" w:bottom="737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AEF577" w14:textId="77777777" w:rsidR="005133F2" w:rsidRDefault="005133F2" w:rsidP="009671DD">
      <w:r>
        <w:separator/>
      </w:r>
    </w:p>
  </w:endnote>
  <w:endnote w:type="continuationSeparator" w:id="0">
    <w:p w14:paraId="10385934" w14:textId="77777777" w:rsidR="005133F2" w:rsidRDefault="005133F2" w:rsidP="009671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542336" w14:textId="77777777" w:rsidR="005133F2" w:rsidRDefault="005133F2" w:rsidP="009671DD">
      <w:r>
        <w:separator/>
      </w:r>
    </w:p>
  </w:footnote>
  <w:footnote w:type="continuationSeparator" w:id="0">
    <w:p w14:paraId="600B3FDD" w14:textId="77777777" w:rsidR="005133F2" w:rsidRDefault="005133F2" w:rsidP="009671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F2D2AFC"/>
    <w:multiLevelType w:val="hybridMultilevel"/>
    <w:tmpl w:val="815E34A3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E564496"/>
    <w:multiLevelType w:val="hybridMultilevel"/>
    <w:tmpl w:val="873E14D4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5465E30"/>
    <w:multiLevelType w:val="hybridMultilevel"/>
    <w:tmpl w:val="5E4A9F8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B25EA0"/>
    <w:multiLevelType w:val="hybridMultilevel"/>
    <w:tmpl w:val="E5EAD2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5A101A"/>
    <w:multiLevelType w:val="hybridMultilevel"/>
    <w:tmpl w:val="ECED2660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56505904"/>
    <w:multiLevelType w:val="hybridMultilevel"/>
    <w:tmpl w:val="BEF3C6CE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68A71D19"/>
    <w:multiLevelType w:val="hybridMultilevel"/>
    <w:tmpl w:val="DF705A6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655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wNDIzNTE1MLA0NjZT0lEKTi0uzszPAykwqgUAKMK8+ywAAAA="/>
  </w:docVars>
  <w:rsids>
    <w:rsidRoot w:val="009671DD"/>
    <w:rsid w:val="00014120"/>
    <w:rsid w:val="0008584B"/>
    <w:rsid w:val="000C5CF7"/>
    <w:rsid w:val="000E7D98"/>
    <w:rsid w:val="00146ECC"/>
    <w:rsid w:val="001B03A1"/>
    <w:rsid w:val="001B51BA"/>
    <w:rsid w:val="001D612B"/>
    <w:rsid w:val="001E2AAC"/>
    <w:rsid w:val="001F71B7"/>
    <w:rsid w:val="002718AD"/>
    <w:rsid w:val="002A01AA"/>
    <w:rsid w:val="002A6819"/>
    <w:rsid w:val="002A75E7"/>
    <w:rsid w:val="002C63F8"/>
    <w:rsid w:val="0030359C"/>
    <w:rsid w:val="00364870"/>
    <w:rsid w:val="003E2534"/>
    <w:rsid w:val="00404594"/>
    <w:rsid w:val="0048701A"/>
    <w:rsid w:val="004A6E39"/>
    <w:rsid w:val="005133F2"/>
    <w:rsid w:val="005518CA"/>
    <w:rsid w:val="00570BED"/>
    <w:rsid w:val="00594823"/>
    <w:rsid w:val="005F008D"/>
    <w:rsid w:val="005F78C6"/>
    <w:rsid w:val="0060204F"/>
    <w:rsid w:val="00623D20"/>
    <w:rsid w:val="006244D4"/>
    <w:rsid w:val="00671095"/>
    <w:rsid w:val="0067716A"/>
    <w:rsid w:val="00692E83"/>
    <w:rsid w:val="006B3309"/>
    <w:rsid w:val="00715B27"/>
    <w:rsid w:val="007A72AF"/>
    <w:rsid w:val="00806424"/>
    <w:rsid w:val="008372DE"/>
    <w:rsid w:val="00883062"/>
    <w:rsid w:val="008C7DA0"/>
    <w:rsid w:val="008F79D1"/>
    <w:rsid w:val="00947339"/>
    <w:rsid w:val="009671DD"/>
    <w:rsid w:val="009754F9"/>
    <w:rsid w:val="009859F1"/>
    <w:rsid w:val="009C0D63"/>
    <w:rsid w:val="009D033D"/>
    <w:rsid w:val="009E189D"/>
    <w:rsid w:val="009E1916"/>
    <w:rsid w:val="009E54D1"/>
    <w:rsid w:val="00A67204"/>
    <w:rsid w:val="00A71899"/>
    <w:rsid w:val="00B331CF"/>
    <w:rsid w:val="00BB5865"/>
    <w:rsid w:val="00BD03FD"/>
    <w:rsid w:val="00BD4A6C"/>
    <w:rsid w:val="00BF6D46"/>
    <w:rsid w:val="00C072EC"/>
    <w:rsid w:val="00C159DF"/>
    <w:rsid w:val="00C312C0"/>
    <w:rsid w:val="00CA3648"/>
    <w:rsid w:val="00CD6E7C"/>
    <w:rsid w:val="00D15796"/>
    <w:rsid w:val="00D276A2"/>
    <w:rsid w:val="00D3249C"/>
    <w:rsid w:val="00D37309"/>
    <w:rsid w:val="00D93D79"/>
    <w:rsid w:val="00DC0AE1"/>
    <w:rsid w:val="00DE2830"/>
    <w:rsid w:val="00E00AB7"/>
    <w:rsid w:val="00E066ED"/>
    <w:rsid w:val="00E124F0"/>
    <w:rsid w:val="00E4787A"/>
    <w:rsid w:val="00EB574E"/>
    <w:rsid w:val="00F02BB1"/>
    <w:rsid w:val="00F13AE6"/>
    <w:rsid w:val="00F258C1"/>
    <w:rsid w:val="00F70033"/>
    <w:rsid w:val="00FA19F1"/>
    <w:rsid w:val="00FA7D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5537"/>
    <o:shapelayout v:ext="edit">
      <o:idmap v:ext="edit" data="1"/>
    </o:shapelayout>
  </w:shapeDefaults>
  <w:decimalSymbol w:val=","/>
  <w:listSeparator w:val=";"/>
  <w14:docId w14:val="11786E6E"/>
  <w15:docId w15:val="{5284FA31-06C0-40C6-A5CC-4A2AC1709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0AB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9671D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671DD"/>
  </w:style>
  <w:style w:type="paragraph" w:styleId="Footer">
    <w:name w:val="footer"/>
    <w:basedOn w:val="Normal"/>
    <w:link w:val="FooterChar"/>
    <w:uiPriority w:val="99"/>
    <w:semiHidden/>
    <w:unhideWhenUsed/>
    <w:rsid w:val="009671D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671DD"/>
  </w:style>
  <w:style w:type="paragraph" w:styleId="BalloonText">
    <w:name w:val="Balloon Text"/>
    <w:basedOn w:val="Normal"/>
    <w:link w:val="BalloonTextChar"/>
    <w:uiPriority w:val="99"/>
    <w:semiHidden/>
    <w:unhideWhenUsed/>
    <w:rsid w:val="00715B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5B27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71899"/>
    <w:pPr>
      <w:autoSpaceDE w:val="0"/>
      <w:autoSpaceDN w:val="0"/>
      <w:adjustRightInd w:val="0"/>
    </w:pPr>
    <w:rPr>
      <w:rFonts w:cs="Times New Roman"/>
      <w:color w:val="000000"/>
      <w:szCs w:val="24"/>
    </w:rPr>
  </w:style>
  <w:style w:type="paragraph" w:styleId="ListParagraph">
    <w:name w:val="List Paragraph"/>
    <w:basedOn w:val="Normal"/>
    <w:uiPriority w:val="34"/>
    <w:qFormat/>
    <w:rsid w:val="004A6E3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718A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91</Words>
  <Characters>10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s</dc:creator>
  <cp:lastModifiedBy>Lorand Szabo</cp:lastModifiedBy>
  <cp:revision>3</cp:revision>
  <cp:lastPrinted>2020-02-22T07:17:00Z</cp:lastPrinted>
  <dcterms:created xsi:type="dcterms:W3CDTF">2023-01-30T11:46:00Z</dcterms:created>
  <dcterms:modified xsi:type="dcterms:W3CDTF">2023-01-30T11:47:00Z</dcterms:modified>
</cp:coreProperties>
</file>